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859932" w14:textId="0918A6D3" w:rsidR="000E62BE" w:rsidRPr="000E62BE" w:rsidRDefault="00D83A74" w:rsidP="000E62BE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11: Blueprints in Action 2</w:t>
      </w:r>
    </w:p>
    <w:p w14:paraId="18C9135C" w14:textId="11C4A8F9" w:rsidR="000E62BE" w:rsidRDefault="00D83A74" w:rsidP="00126ADB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p w14:paraId="093245E1" w14:textId="658272E1" w:rsidR="00D06E83" w:rsidRDefault="001C170A" w:rsidP="000E62BE">
      <w:pPr>
        <w:spacing w:before="400"/>
      </w:pPr>
      <w:r w:rsidRPr="005D6DC0">
        <w:t>In this exercise</w:t>
      </w:r>
      <w:r w:rsidR="00D83A74">
        <w:t>,</w:t>
      </w:r>
      <w:r w:rsidRPr="005D6DC0">
        <w:t xml:space="preserve"> </w:t>
      </w:r>
      <w:r w:rsidR="00BD52F3">
        <w:t xml:space="preserve">the Player Character will use </w:t>
      </w:r>
      <w:r w:rsidR="00FD1F02">
        <w:t xml:space="preserve">a </w:t>
      </w:r>
      <w:r w:rsidR="00D06E83">
        <w:t>l</w:t>
      </w:r>
      <w:r w:rsidR="00BD52F3">
        <w:t xml:space="preserve">ine </w:t>
      </w:r>
      <w:r w:rsidR="00D06E83">
        <w:t>t</w:t>
      </w:r>
      <w:r w:rsidR="00BD52F3">
        <w:t xml:space="preserve">race to find and interact with another </w:t>
      </w:r>
      <w:r w:rsidR="00FD1F02">
        <w:t>Blueprint</w:t>
      </w:r>
      <w:r w:rsidR="00BD52F3">
        <w:t>.</w:t>
      </w:r>
    </w:p>
    <w:p w14:paraId="260E818E" w14:textId="12D4CFBD" w:rsidR="00B908FC" w:rsidRDefault="00B908FC" w:rsidP="0033365F">
      <w:pPr>
        <w:rPr>
          <w:b/>
        </w:rPr>
      </w:pPr>
    </w:p>
    <w:p w14:paraId="158CF057" w14:textId="77777777" w:rsidR="0033365F" w:rsidRDefault="0033365F" w:rsidP="00547E60">
      <w:pPr>
        <w:pStyle w:val="Heading2"/>
      </w:pPr>
      <w:r w:rsidRPr="006315BE">
        <w:t>Directions</w:t>
      </w:r>
    </w:p>
    <w:p w14:paraId="2D5191C5" w14:textId="4C8D4684" w:rsidR="00D06E83" w:rsidRDefault="0033365F" w:rsidP="00FB3236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</w:t>
      </w:r>
      <w:r w:rsidR="00BD52F3">
        <w:t xml:space="preserve">using the </w:t>
      </w:r>
      <w:r w:rsidR="00BD52F3" w:rsidRPr="00547E60">
        <w:rPr>
          <w:b/>
        </w:rPr>
        <w:t>First Person</w:t>
      </w:r>
      <w:r w:rsidR="00BD52F3">
        <w:t xml:space="preserve"> </w:t>
      </w:r>
      <w:r w:rsidR="000E62BE">
        <w:t>t</w:t>
      </w:r>
      <w:r w:rsidR="00BD52F3">
        <w:t>emplate</w:t>
      </w:r>
      <w:r w:rsidR="00EF4DFD">
        <w:t>.</w:t>
      </w:r>
    </w:p>
    <w:p w14:paraId="4C7F759C" w14:textId="5800F472" w:rsidR="003F062D" w:rsidRDefault="000E62BE" w:rsidP="000E62BE">
      <w:pPr>
        <w:pStyle w:val="ListParagraph"/>
        <w:ind w:left="734" w:hanging="187"/>
      </w:pPr>
      <w:r>
        <w:t xml:space="preserve">In the </w:t>
      </w:r>
      <w:r w:rsidRPr="000E62BE">
        <w:rPr>
          <w:b/>
        </w:rPr>
        <w:t>Content Browser</w:t>
      </w:r>
      <w:r>
        <w:t xml:space="preserve">, click the green </w:t>
      </w:r>
      <w:r w:rsidRPr="000E62BE">
        <w:rPr>
          <w:b/>
        </w:rPr>
        <w:t>Add New</w:t>
      </w:r>
      <w:r>
        <w:t xml:space="preserve"> button and select </w:t>
      </w:r>
      <w:r w:rsidR="007645D8">
        <w:t>“</w:t>
      </w:r>
      <w:r w:rsidRPr="000E62BE">
        <w:rPr>
          <w:b/>
        </w:rPr>
        <w:t>Blueprint Class</w:t>
      </w:r>
      <w:r w:rsidR="007645D8">
        <w:t>”</w:t>
      </w:r>
      <w:r>
        <w:t xml:space="preserve"> to create a new Blueprint class. In the </w:t>
      </w:r>
      <w:r w:rsidRPr="000E62BE">
        <w:rPr>
          <w:b/>
        </w:rPr>
        <w:t>Pick Parent Class</w:t>
      </w:r>
      <w:r>
        <w:t xml:space="preserve"> window, choose </w:t>
      </w:r>
      <w:r w:rsidR="007645D8">
        <w:t>“</w:t>
      </w:r>
      <w:r w:rsidRPr="000E62BE">
        <w:rPr>
          <w:b/>
        </w:rPr>
        <w:t>Actor</w:t>
      </w:r>
      <w:r w:rsidR="007645D8">
        <w:t>”</w:t>
      </w:r>
      <w:r>
        <w:t xml:space="preserve">. Rename the Blueprint </w:t>
      </w:r>
      <w:r w:rsidR="007645D8">
        <w:t>“</w:t>
      </w:r>
      <w:r w:rsidR="00370747" w:rsidRPr="000E62BE">
        <w:rPr>
          <w:b/>
        </w:rPr>
        <w:t>BP_</w:t>
      </w:r>
      <w:r w:rsidR="00BD52F3" w:rsidRPr="000E62BE">
        <w:rPr>
          <w:b/>
        </w:rPr>
        <w:t>Interactive</w:t>
      </w:r>
      <w:r w:rsidR="007645D8">
        <w:t>”</w:t>
      </w:r>
      <w:r w:rsidR="00947537">
        <w:t>.</w:t>
      </w:r>
    </w:p>
    <w:p w14:paraId="50CFB750" w14:textId="7FC32285" w:rsidR="00947537" w:rsidRDefault="00947537" w:rsidP="00FB3236">
      <w:pPr>
        <w:pStyle w:val="ListParagraph"/>
        <w:ind w:left="734" w:hanging="187"/>
      </w:pPr>
      <w:r w:rsidRPr="00FB3236">
        <w:t>Double-click</w:t>
      </w:r>
      <w:r>
        <w:t xml:space="preserve"> </w:t>
      </w:r>
      <w:r w:rsidR="000E62BE" w:rsidRPr="000E62BE">
        <w:rPr>
          <w:b/>
        </w:rPr>
        <w:t>BP_Interactive</w:t>
      </w:r>
      <w:r>
        <w:t xml:space="preserve"> to open the </w:t>
      </w:r>
      <w:r w:rsidRPr="007645D8">
        <w:rPr>
          <w:b/>
        </w:rPr>
        <w:t xml:space="preserve">Blueprint </w:t>
      </w:r>
      <w:r w:rsidR="000E62BE" w:rsidRPr="007645D8">
        <w:rPr>
          <w:b/>
        </w:rPr>
        <w:t>E</w:t>
      </w:r>
      <w:r w:rsidRPr="007645D8">
        <w:rPr>
          <w:b/>
        </w:rPr>
        <w:t>ditor</w:t>
      </w:r>
      <w:r>
        <w:t>.</w:t>
      </w:r>
    </w:p>
    <w:p w14:paraId="4BB86981" w14:textId="2C8AF12B" w:rsidR="00EB5DE7" w:rsidRDefault="000E62BE" w:rsidP="00FB3236">
      <w:pPr>
        <w:pStyle w:val="ListParagraph"/>
        <w:ind w:left="734" w:hanging="187"/>
      </w:pPr>
      <w:r>
        <w:t>I</w:t>
      </w:r>
      <w:r w:rsidR="002D5FA4">
        <w:t xml:space="preserve">n the </w:t>
      </w:r>
      <w:r w:rsidR="00BA61C0" w:rsidRPr="002D5FA4">
        <w:rPr>
          <w:b/>
        </w:rPr>
        <w:t>Component</w:t>
      </w:r>
      <w:r>
        <w:rPr>
          <w:b/>
        </w:rPr>
        <w:t>s</w:t>
      </w:r>
      <w:r w:rsidR="00BA61C0">
        <w:t xml:space="preserve"> </w:t>
      </w:r>
      <w:r>
        <w:t>panel</w:t>
      </w:r>
      <w:r w:rsidR="00BA61C0">
        <w:t xml:space="preserve">, </w:t>
      </w:r>
      <w:r>
        <w:t xml:space="preserve">click the </w:t>
      </w:r>
      <w:r w:rsidRPr="00801F62">
        <w:rPr>
          <w:b/>
        </w:rPr>
        <w:t>Add Component</w:t>
      </w:r>
      <w:r>
        <w:t xml:space="preserve"> button and choose the </w:t>
      </w:r>
      <w:r w:rsidRPr="00293D17">
        <w:rPr>
          <w:b/>
        </w:rPr>
        <w:t>Static Mesh</w:t>
      </w:r>
      <w:r w:rsidRPr="00801F62">
        <w:t xml:space="preserve"> component</w:t>
      </w:r>
      <w:r w:rsidR="001D121E">
        <w:t xml:space="preserve">. </w:t>
      </w:r>
      <w:r>
        <w:t>I</w:t>
      </w:r>
      <w:r w:rsidR="001D121E">
        <w:t xml:space="preserve">n the </w:t>
      </w:r>
      <w:r w:rsidR="001D121E" w:rsidRPr="002D5FA4">
        <w:rPr>
          <w:b/>
        </w:rPr>
        <w:t>Details</w:t>
      </w:r>
      <w:r w:rsidR="001D121E">
        <w:t xml:space="preserve"> </w:t>
      </w:r>
      <w:r>
        <w:t>panel,</w:t>
      </w:r>
      <w:r w:rsidR="001D121E">
        <w:t xml:space="preserve"> </w:t>
      </w:r>
      <w:r w:rsidR="001A710D">
        <w:t>assign a Static Mesh asset to the component</w:t>
      </w:r>
      <w:r w:rsidR="00D8712F">
        <w:t>.</w:t>
      </w:r>
    </w:p>
    <w:p w14:paraId="7CB453D9" w14:textId="4A91F5AB" w:rsidR="001D121E" w:rsidRDefault="0098782A" w:rsidP="00FB3236">
      <w:pPr>
        <w:pStyle w:val="ListParagraph"/>
        <w:spacing w:after="240"/>
        <w:ind w:left="734" w:hanging="187"/>
      </w:pPr>
      <w:r>
        <w:t>I</w:t>
      </w:r>
      <w:r w:rsidR="00064B4C">
        <w:t xml:space="preserve">n the </w:t>
      </w:r>
      <w:r w:rsidR="00064B4C" w:rsidRPr="00547E60">
        <w:rPr>
          <w:b/>
        </w:rPr>
        <w:t>My Blueprint</w:t>
      </w:r>
      <w:r w:rsidR="00064B4C">
        <w:t xml:space="preserve"> </w:t>
      </w:r>
      <w:r>
        <w:t>panel,</w:t>
      </w:r>
      <w:r w:rsidR="00064B4C">
        <w:t xml:space="preserve"> </w:t>
      </w:r>
      <w:r w:rsidRPr="00963188">
        <w:t xml:space="preserve">click the </w:t>
      </w:r>
      <w:r w:rsidR="007645D8">
        <w:t>“</w:t>
      </w:r>
      <w:r w:rsidRPr="00F77611">
        <w:rPr>
          <w:b/>
        </w:rPr>
        <w:t>+</w:t>
      </w:r>
      <w:r w:rsidR="007645D8">
        <w:t>”</w:t>
      </w:r>
      <w:r w:rsidRPr="00963188">
        <w:t xml:space="preserve"> </w:t>
      </w:r>
      <w:r>
        <w:t>button in the</w:t>
      </w:r>
      <w:r w:rsidRPr="00963188">
        <w:t xml:space="preserve"> </w:t>
      </w:r>
      <w:r w:rsidRPr="00F77611">
        <w:rPr>
          <w:b/>
        </w:rPr>
        <w:t>Functions</w:t>
      </w:r>
      <w:r w:rsidRPr="00963188">
        <w:t xml:space="preserve"> category</w:t>
      </w:r>
      <w:r>
        <w:t xml:space="preserve"> t</w:t>
      </w:r>
      <w:r w:rsidRPr="00963188">
        <w:t xml:space="preserve">o create </w:t>
      </w:r>
      <w:r>
        <w:t xml:space="preserve">a </w:t>
      </w:r>
      <w:r w:rsidRPr="00963188">
        <w:t>function</w:t>
      </w:r>
      <w:r>
        <w:t>.</w:t>
      </w:r>
      <w:r w:rsidR="002D5FA4">
        <w:t xml:space="preserve"> </w:t>
      </w:r>
      <w:r>
        <w:t>Re</w:t>
      </w:r>
      <w:r w:rsidR="002D5FA4">
        <w:t xml:space="preserve">name </w:t>
      </w:r>
      <w:r>
        <w:t>the function</w:t>
      </w:r>
      <w:r w:rsidR="002D5FA4">
        <w:t xml:space="preserve"> </w:t>
      </w:r>
      <w:r w:rsidR="007645D8">
        <w:t>“</w:t>
      </w:r>
      <w:r w:rsidR="00064B4C" w:rsidRPr="00547E60">
        <w:rPr>
          <w:b/>
        </w:rPr>
        <w:t>Use</w:t>
      </w:r>
      <w:r w:rsidR="007645D8">
        <w:t>”</w:t>
      </w:r>
      <w:r w:rsidR="00064B4C">
        <w:t xml:space="preserve"> and </w:t>
      </w:r>
      <w:r>
        <w:t>add</w:t>
      </w:r>
      <w:r w:rsidR="00064B4C">
        <w:t xml:space="preserve"> a </w:t>
      </w:r>
      <w:r w:rsidR="00064B4C" w:rsidRPr="00547E60">
        <w:rPr>
          <w:b/>
        </w:rPr>
        <w:t>Print String</w:t>
      </w:r>
      <w:r w:rsidR="00064B4C">
        <w:t xml:space="preserve"> </w:t>
      </w:r>
      <w:r w:rsidR="002D5FA4">
        <w:t xml:space="preserve">function node </w:t>
      </w:r>
      <w:r>
        <w:t xml:space="preserve">(see </w:t>
      </w:r>
      <w:r w:rsidR="00064B4C">
        <w:t>Figure 1</w:t>
      </w:r>
      <w:r>
        <w:t>)</w:t>
      </w:r>
      <w:r w:rsidR="00064B4C">
        <w:t>.</w:t>
      </w:r>
      <w:r w:rsidR="00292275">
        <w:t xml:space="preserve"> </w:t>
      </w:r>
      <w:r w:rsidR="00D83316">
        <w:t>Compile</w:t>
      </w:r>
      <w:r>
        <w:t xml:space="preserve"> the Blueprint</w:t>
      </w:r>
      <w:r w:rsidR="00D83316">
        <w:t xml:space="preserve"> and </w:t>
      </w:r>
      <w:r>
        <w:t>a</w:t>
      </w:r>
      <w:r w:rsidR="00D83316">
        <w:t xml:space="preserve">dd an instance of </w:t>
      </w:r>
      <w:r w:rsidR="00D83316" w:rsidRPr="00547E60">
        <w:rPr>
          <w:b/>
        </w:rPr>
        <w:t>BP_Interactive</w:t>
      </w:r>
      <w:r w:rsidR="00D83316">
        <w:t xml:space="preserve"> to the Level.</w:t>
      </w:r>
    </w:p>
    <w:p w14:paraId="350EFCFC" w14:textId="77777777" w:rsidR="00EB5DE7" w:rsidRDefault="00D8712F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5F4AED0" wp14:editId="12EB43B7">
                <wp:simplePos x="0" y="0"/>
                <wp:positionH relativeFrom="margin">
                  <wp:align>center</wp:align>
                </wp:positionH>
                <wp:positionV relativeFrom="paragraph">
                  <wp:posOffset>1527175</wp:posOffset>
                </wp:positionV>
                <wp:extent cx="3017520" cy="265176"/>
                <wp:effectExtent l="38100" t="38100" r="8763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4C18C1" w14:textId="663C731C"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7645D8">
                              <w:rPr>
                                <w:i/>
                                <w:color w:val="000000" w:themeColor="text1"/>
                              </w:rPr>
                              <w:t>“</w:t>
                            </w:r>
                            <w:r w:rsidR="00C24CB3">
                              <w:rPr>
                                <w:i/>
                                <w:color w:val="000000" w:themeColor="text1"/>
                              </w:rPr>
                              <w:t>Use</w:t>
                            </w:r>
                            <w:r w:rsidR="007645D8">
                              <w:rPr>
                                <w:i/>
                                <w:color w:val="000000" w:themeColor="text1"/>
                              </w:rPr>
                              <w:t>”</w:t>
                            </w:r>
                            <w:r w:rsidR="008F484F">
                              <w:rPr>
                                <w:i/>
                                <w:color w:val="000000" w:themeColor="text1"/>
                              </w:rPr>
                              <w:t xml:space="preserve"> Fun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120.25pt;width:237.6pt;height:20.9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0B4C18C1" w14:textId="663C731C"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7645D8">
                        <w:rPr>
                          <w:i/>
                          <w:color w:val="000000" w:themeColor="text1"/>
                        </w:rPr>
                        <w:t>“</w:t>
                      </w:r>
                      <w:r w:rsidR="00C24CB3">
                        <w:rPr>
                          <w:i/>
                          <w:color w:val="000000" w:themeColor="text1"/>
                        </w:rPr>
                        <w:t>Use</w:t>
                      </w:r>
                      <w:r w:rsidR="007645D8">
                        <w:rPr>
                          <w:i/>
                          <w:color w:val="000000" w:themeColor="text1"/>
                        </w:rPr>
                        <w:t>”</w:t>
                      </w:r>
                      <w:r w:rsidR="008F484F">
                        <w:rPr>
                          <w:i/>
                          <w:color w:val="000000" w:themeColor="text1"/>
                        </w:rPr>
                        <w:t xml:space="preserve"> Func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06BB2C79" wp14:editId="55A5D0D5">
            <wp:extent cx="3951465" cy="162877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613" cy="163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C1E86" w14:textId="77777777" w:rsidR="00EB5DE7" w:rsidRDefault="00EB5DE7" w:rsidP="00EB5DE7"/>
    <w:p w14:paraId="1F997F35" w14:textId="344829ED" w:rsidR="00D06E83" w:rsidRDefault="00064B4C" w:rsidP="00FB3236">
      <w:pPr>
        <w:pStyle w:val="ListParagraph"/>
        <w:spacing w:before="240"/>
        <w:ind w:left="734" w:hanging="187"/>
      </w:pPr>
      <w:r>
        <w:t>O</w:t>
      </w:r>
      <w:r w:rsidR="00C24CB3">
        <w:t>pen the</w:t>
      </w:r>
      <w:r>
        <w:t xml:space="preserve"> </w:t>
      </w:r>
      <w:r w:rsidRPr="00547E60">
        <w:rPr>
          <w:b/>
        </w:rPr>
        <w:t>FirstPersonCharacter</w:t>
      </w:r>
      <w:r>
        <w:t xml:space="preserve"> Blueprint</w:t>
      </w:r>
      <w:r w:rsidR="00C24CB3">
        <w:t xml:space="preserve"> (</w:t>
      </w:r>
      <w:r w:rsidR="004E6BF7">
        <w:t>p</w:t>
      </w:r>
      <w:r w:rsidR="00C24CB3" w:rsidRPr="00671724">
        <w:t>ath: /Game/FirstPersonBP/Blueprints</w:t>
      </w:r>
      <w:r w:rsidR="00C24CB3">
        <w:t xml:space="preserve">). </w:t>
      </w:r>
      <w:r w:rsidR="004E6BF7">
        <w:t>I</w:t>
      </w:r>
      <w:r w:rsidR="00C24CB3">
        <w:t xml:space="preserve">n the </w:t>
      </w:r>
      <w:r w:rsidR="00C24CB3" w:rsidRPr="00547E60">
        <w:rPr>
          <w:b/>
        </w:rPr>
        <w:t>Event Graph</w:t>
      </w:r>
      <w:r>
        <w:t>, add an</w:t>
      </w:r>
      <w:r w:rsidR="002D5FA4">
        <w:t xml:space="preserve"> </w:t>
      </w:r>
      <w:r w:rsidR="004E6BF7" w:rsidRPr="007645D8">
        <w:t>i</w:t>
      </w:r>
      <w:r w:rsidR="002D5FA4" w:rsidRPr="007645D8">
        <w:t>nput</w:t>
      </w:r>
      <w:r w:rsidRPr="007645D8">
        <w:t xml:space="preserve"> </w:t>
      </w:r>
      <w:r w:rsidR="004E6BF7" w:rsidRPr="007645D8">
        <w:t>e</w:t>
      </w:r>
      <w:r w:rsidRPr="007645D8">
        <w:t>vent</w:t>
      </w:r>
      <w:r>
        <w:t xml:space="preserve"> for the </w:t>
      </w:r>
      <w:r w:rsidR="007645D8">
        <w:t>“</w:t>
      </w:r>
      <w:r w:rsidRPr="00547E60">
        <w:rPr>
          <w:b/>
        </w:rPr>
        <w:t>E</w:t>
      </w:r>
      <w:r w:rsidR="007645D8">
        <w:t>”</w:t>
      </w:r>
      <w:r>
        <w:t xml:space="preserve"> key.</w:t>
      </w:r>
      <w:r w:rsidR="005F2521">
        <w:t xml:space="preserve"> </w:t>
      </w:r>
      <w:r w:rsidR="00BB4C5E">
        <w:t>A</w:t>
      </w:r>
      <w:r w:rsidR="005F2521">
        <w:t xml:space="preserve">dd the </w:t>
      </w:r>
      <w:r w:rsidR="004E6BF7">
        <w:t>a</w:t>
      </w:r>
      <w:r w:rsidR="005F2521">
        <w:t xml:space="preserve">ctions </w:t>
      </w:r>
      <w:r w:rsidR="004E6BF7">
        <w:t>shown in</w:t>
      </w:r>
      <w:r w:rsidR="005F2521">
        <w:t xml:space="preserve"> Figure</w:t>
      </w:r>
      <w:r w:rsidR="004E6BF7">
        <w:t>s</w:t>
      </w:r>
      <w:r w:rsidR="005F2521">
        <w:t xml:space="preserve"> 2 and 3</w:t>
      </w:r>
      <w:r w:rsidR="004E6BF7">
        <w:t xml:space="preserve"> and c</w:t>
      </w:r>
      <w:r w:rsidR="00D83316" w:rsidRPr="007645D8">
        <w:t>ompile</w:t>
      </w:r>
      <w:r w:rsidR="004E6BF7">
        <w:t xml:space="preserve"> the Blueprint</w:t>
      </w:r>
      <w:r w:rsidR="00D83316">
        <w:t>.</w:t>
      </w:r>
    </w:p>
    <w:p w14:paraId="6747CB95" w14:textId="74BF4109" w:rsidR="00D06E83" w:rsidRDefault="00BE7CAB" w:rsidP="00FB3236">
      <w:pPr>
        <w:pStyle w:val="ListParagraph"/>
        <w:ind w:left="734" w:hanging="187"/>
      </w:pPr>
      <w:r w:rsidRPr="00292275">
        <w:t>Add</w:t>
      </w:r>
      <w:r>
        <w:t xml:space="preserve"> an instance of the </w:t>
      </w:r>
      <w:r w:rsidRPr="002D5FA4">
        <w:rPr>
          <w:b/>
        </w:rPr>
        <w:t>BP_Interactive</w:t>
      </w:r>
      <w:r>
        <w:t xml:space="preserve"> Blueprint </w:t>
      </w:r>
      <w:r w:rsidR="000D66EC">
        <w:t>to</w:t>
      </w:r>
      <w:r>
        <w:t xml:space="preserve"> the Level</w:t>
      </w:r>
      <w:r w:rsidRPr="002D5FA4">
        <w:rPr>
          <w:b/>
        </w:rPr>
        <w:t xml:space="preserve"> </w:t>
      </w:r>
      <w:r w:rsidRPr="00547E60">
        <w:t>and</w:t>
      </w:r>
      <w:r>
        <w:rPr>
          <w:b/>
        </w:rPr>
        <w:t xml:space="preserve"> </w:t>
      </w:r>
      <w:r w:rsidR="00BB4C5E">
        <w:t xml:space="preserve">then </w:t>
      </w:r>
      <w:r w:rsidR="000D66EC" w:rsidRPr="007645D8">
        <w:t>p</w:t>
      </w:r>
      <w:r w:rsidR="00D83316" w:rsidRPr="007645D8">
        <w:t>lay</w:t>
      </w:r>
      <w:r w:rsidR="00D83316">
        <w:t xml:space="preserve"> the Level</w:t>
      </w:r>
      <w:r w:rsidR="00815A52">
        <w:t>.</w:t>
      </w:r>
      <w:r w:rsidR="00D83316">
        <w:t xml:space="preserve"> </w:t>
      </w:r>
      <w:r w:rsidR="00BB4C5E">
        <w:t>Move your character</w:t>
      </w:r>
      <w:r w:rsidR="00D83316">
        <w:t xml:space="preserve"> </w:t>
      </w:r>
      <w:r w:rsidR="00BB4C5E">
        <w:t>close to</w:t>
      </w:r>
      <w:r w:rsidR="00D83316">
        <w:t xml:space="preserve"> </w:t>
      </w:r>
      <w:r w:rsidR="00BB4C5E">
        <w:t xml:space="preserve">the instance of </w:t>
      </w:r>
      <w:r w:rsidR="00D83316" w:rsidRPr="00547E60">
        <w:rPr>
          <w:b/>
        </w:rPr>
        <w:t>BP_Interactive</w:t>
      </w:r>
      <w:r w:rsidR="00D83316">
        <w:t>, look at it</w:t>
      </w:r>
      <w:r w:rsidR="00BA67BB">
        <w:t>,</w:t>
      </w:r>
      <w:r w:rsidR="00D83316">
        <w:t xml:space="preserve"> and press the </w:t>
      </w:r>
      <w:r w:rsidR="007645D8">
        <w:t>“</w:t>
      </w:r>
      <w:r w:rsidR="00D83316" w:rsidRPr="00547E60">
        <w:rPr>
          <w:b/>
        </w:rPr>
        <w:t>E</w:t>
      </w:r>
      <w:r w:rsidR="007645D8">
        <w:t>”</w:t>
      </w:r>
      <w:r w:rsidR="00D83316">
        <w:t xml:space="preserve"> key.</w:t>
      </w:r>
    </w:p>
    <w:p w14:paraId="1861143A" w14:textId="5EB1D511" w:rsidR="002841EE" w:rsidRDefault="002841EE" w:rsidP="002841EE"/>
    <w:p w14:paraId="3080A2AC" w14:textId="362B0555" w:rsidR="00B57EB5" w:rsidRPr="00256148" w:rsidRDefault="00B57EB5" w:rsidP="00547E60">
      <w:pPr>
        <w:pStyle w:val="Heading2"/>
      </w:pPr>
      <w:r w:rsidRPr="00256148">
        <w:lastRenderedPageBreak/>
        <w:t>Outcome</w:t>
      </w:r>
    </w:p>
    <w:p w14:paraId="03E10DD3" w14:textId="7B4D43D1" w:rsidR="00B57EB5" w:rsidRDefault="00BB4C5E" w:rsidP="00583B57">
      <w:pPr>
        <w:spacing w:after="240"/>
      </w:pPr>
      <w:r>
        <w:t>After</w:t>
      </w:r>
      <w:r w:rsidR="00B57EB5" w:rsidRPr="00B57EB5">
        <w:t xml:space="preserve"> pressing </w:t>
      </w:r>
      <w:r w:rsidR="00B57EB5" w:rsidRPr="007645D8">
        <w:rPr>
          <w:b/>
        </w:rPr>
        <w:t>Play</w:t>
      </w:r>
      <w:r w:rsidR="00B57EB5" w:rsidRPr="00B57EB5">
        <w:t>, mov</w:t>
      </w:r>
      <w:r>
        <w:t>ing</w:t>
      </w:r>
      <w:r w:rsidR="00B57EB5" w:rsidRPr="00B57EB5">
        <w:t xml:space="preserve"> your character </w:t>
      </w:r>
      <w:r w:rsidR="00815A52">
        <w:t xml:space="preserve">close to </w:t>
      </w:r>
      <w:r>
        <w:t>the</w:t>
      </w:r>
      <w:r w:rsidR="00B57EB5" w:rsidRPr="00B57EB5">
        <w:t xml:space="preserve"> </w:t>
      </w:r>
      <w:r w:rsidR="00815A52">
        <w:t xml:space="preserve">instance of </w:t>
      </w:r>
      <w:r w:rsidR="00815A52" w:rsidRPr="002D5FA4">
        <w:rPr>
          <w:b/>
        </w:rPr>
        <w:t>BP_Interactive</w:t>
      </w:r>
      <w:r w:rsidR="001F509F">
        <w:t xml:space="preserve">, </w:t>
      </w:r>
      <w:r w:rsidR="00BA67BB">
        <w:t xml:space="preserve">looking </w:t>
      </w:r>
      <w:r w:rsidR="00815A52">
        <w:t>at it</w:t>
      </w:r>
      <w:r w:rsidR="00BA67BB">
        <w:t>,</w:t>
      </w:r>
      <w:r w:rsidR="00815A52">
        <w:t xml:space="preserve"> and press</w:t>
      </w:r>
      <w:r>
        <w:t>ing</w:t>
      </w:r>
      <w:r w:rsidR="00815A52">
        <w:t xml:space="preserve"> the </w:t>
      </w:r>
      <w:r w:rsidR="007645D8">
        <w:t>“</w:t>
      </w:r>
      <w:r w:rsidR="00815A52" w:rsidRPr="00547E60">
        <w:rPr>
          <w:b/>
        </w:rPr>
        <w:t>E</w:t>
      </w:r>
      <w:r w:rsidR="007645D8">
        <w:t>”</w:t>
      </w:r>
      <w:r w:rsidR="00815A52">
        <w:t xml:space="preserve"> key</w:t>
      </w:r>
      <w:r>
        <w:t>,</w:t>
      </w:r>
      <w:r w:rsidR="00815A52">
        <w:t xml:space="preserve"> the </w:t>
      </w:r>
      <w:r w:rsidR="00815A52" w:rsidRPr="00547E60">
        <w:rPr>
          <w:b/>
        </w:rPr>
        <w:t>Use</w:t>
      </w:r>
      <w:r w:rsidR="00815A52">
        <w:t xml:space="preserve"> </w:t>
      </w:r>
      <w:r w:rsidR="00BA67BB">
        <w:t xml:space="preserve">function </w:t>
      </w:r>
      <w:r w:rsidR="00815A52">
        <w:t xml:space="preserve">of the </w:t>
      </w:r>
      <w:r w:rsidR="00815A52" w:rsidRPr="002D5FA4">
        <w:rPr>
          <w:b/>
        </w:rPr>
        <w:t>BP_Interactive</w:t>
      </w:r>
      <w:r w:rsidR="00815A52">
        <w:t xml:space="preserve"> </w:t>
      </w:r>
      <w:r w:rsidR="00BA67BB">
        <w:t>Blueprint will be called</w:t>
      </w:r>
      <w:r w:rsidR="00790A81">
        <w:t>. It w</w:t>
      </w:r>
      <w:bookmarkStart w:id="1" w:name="_GoBack"/>
      <w:bookmarkEnd w:id="1"/>
      <w:r w:rsidR="00815A52">
        <w:t xml:space="preserve">ill print the message </w:t>
      </w:r>
      <w:r w:rsidR="007645D8">
        <w:t>“</w:t>
      </w:r>
      <w:r w:rsidR="00815A52">
        <w:t>USING THIS OBJECT</w:t>
      </w:r>
      <w:r w:rsidR="007645D8">
        <w:t>”</w:t>
      </w:r>
      <w:r w:rsidR="00815A52">
        <w:t xml:space="preserve"> </w:t>
      </w:r>
      <w:r w:rsidR="00BA67BB">
        <w:t>i</w:t>
      </w:r>
      <w:r w:rsidR="00815A52">
        <w:t>n the Viewport.</w:t>
      </w:r>
    </w:p>
    <w:p w14:paraId="5F51AC97" w14:textId="77777777" w:rsidR="002841EE" w:rsidRDefault="005F2521" w:rsidP="000A424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5496208" wp14:editId="1DFCDB47">
                <wp:simplePos x="0" y="0"/>
                <wp:positionH relativeFrom="margin">
                  <wp:align>center</wp:align>
                </wp:positionH>
                <wp:positionV relativeFrom="paragraph">
                  <wp:posOffset>2651760</wp:posOffset>
                </wp:positionV>
                <wp:extent cx="3017520" cy="265176"/>
                <wp:effectExtent l="38100" t="38100" r="87630" b="9715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13A4DD" w14:textId="23874E3D" w:rsidR="000A4243" w:rsidRPr="0055037F" w:rsidRDefault="000A4243" w:rsidP="000A424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7645D8">
                              <w:rPr>
                                <w:i/>
                                <w:color w:val="000000" w:themeColor="text1"/>
                              </w:rPr>
                              <w:t>“</w:t>
                            </w:r>
                            <w:r w:rsidR="005F2521">
                              <w:rPr>
                                <w:i/>
                                <w:color w:val="000000" w:themeColor="text1"/>
                              </w:rPr>
                              <w:t>E</w:t>
                            </w:r>
                            <w:r w:rsidR="007645D8">
                              <w:rPr>
                                <w:i/>
                                <w:color w:val="000000" w:themeColor="text1"/>
                              </w:rPr>
                              <w:t>”</w:t>
                            </w:r>
                            <w:r w:rsidR="000D66EC">
                              <w:rPr>
                                <w:i/>
                                <w:color w:val="000000" w:themeColor="text1"/>
                              </w:rPr>
                              <w:t xml:space="preserve"> Key</w:t>
                            </w:r>
                            <w:r w:rsidR="005F2521">
                              <w:rPr>
                                <w:i/>
                                <w:color w:val="000000" w:themeColor="text1"/>
                              </w:rPr>
                              <w:t xml:space="preserve"> Event</w:t>
                            </w:r>
                            <w:r w:rsidR="008F484F">
                              <w:rPr>
                                <w:i/>
                                <w:color w:val="000000" w:themeColor="text1"/>
                              </w:rPr>
                              <w:t>,</w:t>
                            </w:r>
                            <w:r w:rsidR="005F2521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8F484F">
                              <w:rPr>
                                <w:i/>
                                <w:color w:val="000000" w:themeColor="text1"/>
                              </w:rPr>
                              <w:t>P</w:t>
                            </w:r>
                            <w:r w:rsidR="005F2521">
                              <w:rPr>
                                <w:i/>
                                <w:color w:val="000000" w:themeColor="text1"/>
                              </w:rPr>
                              <w:t>ar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208.8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p1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1C13A4DD" w14:textId="23874E3D" w:rsidR="000A4243" w:rsidRPr="0055037F" w:rsidRDefault="000A4243" w:rsidP="000A424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7645D8">
                        <w:rPr>
                          <w:i/>
                          <w:color w:val="000000" w:themeColor="text1"/>
                        </w:rPr>
                        <w:t>“</w:t>
                      </w:r>
                      <w:r w:rsidR="005F2521">
                        <w:rPr>
                          <w:i/>
                          <w:color w:val="000000" w:themeColor="text1"/>
                        </w:rPr>
                        <w:t>E</w:t>
                      </w:r>
                      <w:r w:rsidR="007645D8">
                        <w:rPr>
                          <w:i/>
                          <w:color w:val="000000" w:themeColor="text1"/>
                        </w:rPr>
                        <w:t>”</w:t>
                      </w:r>
                      <w:r w:rsidR="000D66EC">
                        <w:rPr>
                          <w:i/>
                          <w:color w:val="000000" w:themeColor="text1"/>
                        </w:rPr>
                        <w:t xml:space="preserve"> Key</w:t>
                      </w:r>
                      <w:r w:rsidR="005F2521">
                        <w:rPr>
                          <w:i/>
                          <w:color w:val="000000" w:themeColor="text1"/>
                        </w:rPr>
                        <w:t xml:space="preserve"> Event</w:t>
                      </w:r>
                      <w:r w:rsidR="008F484F">
                        <w:rPr>
                          <w:i/>
                          <w:color w:val="000000" w:themeColor="text1"/>
                        </w:rPr>
                        <w:t>,</w:t>
                      </w:r>
                      <w:r w:rsidR="005F2521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8F484F">
                        <w:rPr>
                          <w:i/>
                          <w:color w:val="000000" w:themeColor="text1"/>
                        </w:rPr>
                        <w:t>P</w:t>
                      </w:r>
                      <w:r w:rsidR="005F2521">
                        <w:rPr>
                          <w:i/>
                          <w:color w:val="000000" w:themeColor="text1"/>
                        </w:rPr>
                        <w:t>art 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A4243">
        <w:rPr>
          <w:noProof/>
        </w:rPr>
        <w:drawing>
          <wp:inline distT="0" distB="0" distL="0" distR="0" wp14:anchorId="46238925" wp14:editId="5C51385E">
            <wp:extent cx="6052928" cy="2724150"/>
            <wp:effectExtent l="0" t="0" r="508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10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7415" cy="273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70D8C" w14:textId="4BA1BEFF" w:rsidR="002841EE" w:rsidRDefault="002841EE" w:rsidP="00CF7616"/>
    <w:p w14:paraId="17290BB0" w14:textId="77777777" w:rsidR="00B57EB5" w:rsidRDefault="00B57EB5" w:rsidP="00CF7616"/>
    <w:p w14:paraId="6ADAC641" w14:textId="1F85144B" w:rsidR="005F2521" w:rsidRDefault="005F2521" w:rsidP="00CF761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32EC4584" wp14:editId="127C17A6">
                <wp:simplePos x="0" y="0"/>
                <wp:positionH relativeFrom="margin">
                  <wp:align>center</wp:align>
                </wp:positionH>
                <wp:positionV relativeFrom="paragraph">
                  <wp:posOffset>3840480</wp:posOffset>
                </wp:positionV>
                <wp:extent cx="3017520" cy="265176"/>
                <wp:effectExtent l="38100" t="38100" r="8763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E0F2A3" w14:textId="79EB4731" w:rsidR="005F2521" w:rsidRPr="0055037F" w:rsidRDefault="005F2521" w:rsidP="005F2521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3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7645D8">
                              <w:rPr>
                                <w:i/>
                                <w:color w:val="000000" w:themeColor="text1"/>
                              </w:rPr>
                              <w:t>“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E</w:t>
                            </w:r>
                            <w:r w:rsidR="007645D8">
                              <w:rPr>
                                <w:i/>
                                <w:color w:val="000000" w:themeColor="text1"/>
                              </w:rPr>
                              <w:t>”</w:t>
                            </w:r>
                            <w:r w:rsidR="000D66EC">
                              <w:rPr>
                                <w:i/>
                                <w:color w:val="000000" w:themeColor="text1"/>
                              </w:rPr>
                              <w:t xml:space="preserve"> Key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Event</w:t>
                            </w:r>
                            <w:r w:rsidR="008F484F">
                              <w:rPr>
                                <w:i/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8F484F">
                              <w:rPr>
                                <w:i/>
                                <w:color w:val="000000" w:themeColor="text1"/>
                              </w:rPr>
                              <w:t>P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rt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margin-left:0;margin-top:302.4pt;width:237.6pt;height:20.9pt;z-index:2518087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pkp/wIAAIs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33E0F2A3" w14:textId="79EB4731" w:rsidR="005F2521" w:rsidRPr="0055037F" w:rsidRDefault="005F2521" w:rsidP="005F2521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3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7645D8">
                        <w:rPr>
                          <w:i/>
                          <w:color w:val="000000" w:themeColor="text1"/>
                        </w:rPr>
                        <w:t>“</w:t>
                      </w:r>
                      <w:r>
                        <w:rPr>
                          <w:i/>
                          <w:color w:val="000000" w:themeColor="text1"/>
                        </w:rPr>
                        <w:t>E</w:t>
                      </w:r>
                      <w:r w:rsidR="007645D8">
                        <w:rPr>
                          <w:i/>
                          <w:color w:val="000000" w:themeColor="text1"/>
                        </w:rPr>
                        <w:t>”</w:t>
                      </w:r>
                      <w:r w:rsidR="000D66EC">
                        <w:rPr>
                          <w:i/>
                          <w:color w:val="000000" w:themeColor="text1"/>
                        </w:rPr>
                        <w:t xml:space="preserve"> Key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Event</w:t>
                      </w:r>
                      <w:r w:rsidR="008F484F">
                        <w:rPr>
                          <w:i/>
                          <w:color w:val="000000" w:themeColor="text1"/>
                        </w:rPr>
                        <w:t>,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8F484F">
                        <w:rPr>
                          <w:i/>
                          <w:color w:val="000000" w:themeColor="text1"/>
                        </w:rPr>
                        <w:t>P</w:t>
                      </w:r>
                      <w:r>
                        <w:rPr>
                          <w:i/>
                          <w:color w:val="000000" w:themeColor="text1"/>
                        </w:rPr>
                        <w:t>art 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22E3521" wp14:editId="31B8F4DA">
            <wp:extent cx="5943600" cy="3917315"/>
            <wp:effectExtent l="0" t="0" r="0" b="6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11.ex1.i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2521" w:rsidSect="00D83A74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CBFC650" w15:done="0"/>
  <w15:commentEx w15:paraId="0976E912" w15:paraIdParent="5CBFC650" w15:done="0"/>
  <w15:commentEx w15:paraId="4427DADB" w15:done="0"/>
  <w15:commentEx w15:paraId="5D53CA92" w15:paraIdParent="4427DADB" w15:done="0"/>
  <w15:commentEx w15:paraId="4803DDB2" w15:done="0"/>
  <w15:commentEx w15:paraId="343B27BA" w15:paraIdParent="4803DDB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BFC650" w16cid:durableId="1F3FA09A"/>
  <w16cid:commentId w16cid:paraId="0976E912" w16cid:durableId="1F3FADE5"/>
  <w16cid:commentId w16cid:paraId="4427DADB" w16cid:durableId="1F3FA09B"/>
  <w16cid:commentId w16cid:paraId="5D53CA92" w16cid:durableId="1F3FAED9"/>
  <w16cid:commentId w16cid:paraId="4803DDB2" w16cid:durableId="1F3FA09C"/>
  <w16cid:commentId w16cid:paraId="343B27BA" w16cid:durableId="1F3FB0C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6ABB40" w14:textId="77777777" w:rsidR="00AD161B" w:rsidRDefault="00AD161B" w:rsidP="003F1819">
      <w:pPr>
        <w:spacing w:after="0" w:line="240" w:lineRule="auto"/>
      </w:pPr>
      <w:r>
        <w:separator/>
      </w:r>
    </w:p>
  </w:endnote>
  <w:endnote w:type="continuationSeparator" w:id="0">
    <w:p w14:paraId="1470FAB9" w14:textId="77777777" w:rsidR="00AD161B" w:rsidRDefault="00AD161B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A87E4F" w14:textId="16E47929" w:rsidR="00ED68DA" w:rsidRPr="0055037F" w:rsidRDefault="00ED68DA" w:rsidP="00D83A74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75884968" wp14:editId="138172B8">
          <wp:simplePos x="0" y="0"/>
          <wp:positionH relativeFrom="margin">
            <wp:posOffset>5238750</wp:posOffset>
          </wp:positionH>
          <wp:positionV relativeFrom="margin">
            <wp:posOffset>73501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3A74" w:rsidRPr="00D83A74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D83A74" w:rsidRPr="00161336">
          <w:rPr>
            <w:rFonts w:cstheme="minorHAnsi"/>
            <w:noProof/>
          </w:rPr>
          <w:t>–</w:t>
        </w:r>
        <w:r w:rsidR="00D83A74">
          <w:t xml:space="preserve"> </w:t>
        </w:r>
        <w:r w:rsidR="00D83A74">
          <w:fldChar w:fldCharType="begin"/>
        </w:r>
        <w:r w:rsidR="00D83A74">
          <w:instrText xml:space="preserve"> PAGE   \* MERGEFORMAT </w:instrText>
        </w:r>
        <w:r w:rsidR="00D83A74">
          <w:fldChar w:fldCharType="separate"/>
        </w:r>
        <w:r w:rsidR="00790A81">
          <w:rPr>
            <w:noProof/>
          </w:rPr>
          <w:t>2</w:t>
        </w:r>
        <w:r w:rsidR="00D83A74">
          <w:rPr>
            <w:noProof/>
          </w:rPr>
          <w:fldChar w:fldCharType="end"/>
        </w:r>
        <w:r w:rsidR="00D83A74">
          <w:rPr>
            <w:noProof/>
          </w:rPr>
          <w:t xml:space="preserve"> </w:t>
        </w:r>
        <w:r w:rsidR="00D83A74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83FB95" w14:textId="13A13057" w:rsidR="00D83A74" w:rsidRDefault="00D83A74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43896BEC" wp14:editId="29C82B49">
          <wp:simplePos x="0" y="0"/>
          <wp:positionH relativeFrom="margin">
            <wp:posOffset>5245100</wp:posOffset>
          </wp:positionH>
          <wp:positionV relativeFrom="margin">
            <wp:posOffset>7527925</wp:posOffset>
          </wp:positionV>
          <wp:extent cx="1587500" cy="1587500"/>
          <wp:effectExtent l="0" t="0" r="0" b="0"/>
          <wp:wrapNone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CA2992" w14:textId="77777777" w:rsidR="00AD161B" w:rsidRDefault="00AD161B" w:rsidP="003F1819">
      <w:pPr>
        <w:spacing w:after="0" w:line="240" w:lineRule="auto"/>
      </w:pPr>
      <w:r>
        <w:separator/>
      </w:r>
    </w:p>
  </w:footnote>
  <w:footnote w:type="continuationSeparator" w:id="0">
    <w:p w14:paraId="3F33E5C2" w14:textId="77777777" w:rsidR="00AD161B" w:rsidRDefault="00AD161B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88687F" w14:textId="46DBE3D1" w:rsidR="00D83A74" w:rsidRDefault="00D83A74" w:rsidP="00D83A74">
    <w:pPr>
      <w:pStyle w:val="Header"/>
    </w:pPr>
    <w:r>
      <w:t>Lecture 11: Blueprints in Action 2</w:t>
    </w:r>
  </w:p>
  <w:p w14:paraId="3A07BD2E" w14:textId="77777777" w:rsidR="00D83A74" w:rsidRDefault="00D83A74" w:rsidP="00D83A74">
    <w:pPr>
      <w:pStyle w:val="Header"/>
    </w:pPr>
    <w:r>
      <w:t>Exercise 1</w:t>
    </w:r>
  </w:p>
  <w:p w14:paraId="0CBE4FB3" w14:textId="42534215" w:rsidR="00ED68DA" w:rsidRDefault="00ED68DA" w:rsidP="00D83A74">
    <w:pPr>
      <w:pStyle w:val="Header"/>
    </w:pPr>
  </w:p>
  <w:p w14:paraId="64D4005F" w14:textId="77777777" w:rsidR="00D83A74" w:rsidRDefault="00D83A74" w:rsidP="00D83A7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7B587408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om Shannon">
    <w15:presenceInfo w15:providerId="AD" w15:userId="S-1-5-21-2013470684-2388533129-2312767879-30308"/>
  </w15:person>
  <w15:person w15:author="Marcos">
    <w15:presenceInfo w15:providerId="None" w15:userId="Marco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7238"/>
    <w:rsid w:val="0004506C"/>
    <w:rsid w:val="00057EDC"/>
    <w:rsid w:val="00064B4C"/>
    <w:rsid w:val="00084C76"/>
    <w:rsid w:val="00092E1E"/>
    <w:rsid w:val="00097B8B"/>
    <w:rsid w:val="000A3DFA"/>
    <w:rsid w:val="000A4243"/>
    <w:rsid w:val="000C0153"/>
    <w:rsid w:val="000C2B2C"/>
    <w:rsid w:val="000D66EC"/>
    <w:rsid w:val="000E216C"/>
    <w:rsid w:val="000E62BE"/>
    <w:rsid w:val="001005F6"/>
    <w:rsid w:val="00103EA5"/>
    <w:rsid w:val="00111EB1"/>
    <w:rsid w:val="00116FBA"/>
    <w:rsid w:val="001172C1"/>
    <w:rsid w:val="00124D0C"/>
    <w:rsid w:val="00126ADB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A710D"/>
    <w:rsid w:val="001C170A"/>
    <w:rsid w:val="001C4148"/>
    <w:rsid w:val="001C5947"/>
    <w:rsid w:val="001D0FF7"/>
    <w:rsid w:val="001D121E"/>
    <w:rsid w:val="001D2206"/>
    <w:rsid w:val="001E6274"/>
    <w:rsid w:val="001F39AD"/>
    <w:rsid w:val="001F509F"/>
    <w:rsid w:val="00210DC4"/>
    <w:rsid w:val="0022647B"/>
    <w:rsid w:val="0023629B"/>
    <w:rsid w:val="00254B97"/>
    <w:rsid w:val="00256148"/>
    <w:rsid w:val="002611A8"/>
    <w:rsid w:val="0026234E"/>
    <w:rsid w:val="00267D4A"/>
    <w:rsid w:val="002841EE"/>
    <w:rsid w:val="00292275"/>
    <w:rsid w:val="002955F4"/>
    <w:rsid w:val="002964EB"/>
    <w:rsid w:val="00296C66"/>
    <w:rsid w:val="002A4F99"/>
    <w:rsid w:val="002A784E"/>
    <w:rsid w:val="002B11C8"/>
    <w:rsid w:val="002D5FA4"/>
    <w:rsid w:val="002E3BF7"/>
    <w:rsid w:val="00305569"/>
    <w:rsid w:val="00311199"/>
    <w:rsid w:val="0033365F"/>
    <w:rsid w:val="00337EA8"/>
    <w:rsid w:val="00341659"/>
    <w:rsid w:val="0034516F"/>
    <w:rsid w:val="0035167B"/>
    <w:rsid w:val="00354725"/>
    <w:rsid w:val="0035541B"/>
    <w:rsid w:val="00370747"/>
    <w:rsid w:val="00382A33"/>
    <w:rsid w:val="003B4FB5"/>
    <w:rsid w:val="003C2A0C"/>
    <w:rsid w:val="003D314E"/>
    <w:rsid w:val="003D3B46"/>
    <w:rsid w:val="003D4386"/>
    <w:rsid w:val="003E5CEC"/>
    <w:rsid w:val="003F062D"/>
    <w:rsid w:val="003F1819"/>
    <w:rsid w:val="00400494"/>
    <w:rsid w:val="00402843"/>
    <w:rsid w:val="00421494"/>
    <w:rsid w:val="004247BA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C39F7"/>
    <w:rsid w:val="004E6979"/>
    <w:rsid w:val="004E6BF7"/>
    <w:rsid w:val="004F73E9"/>
    <w:rsid w:val="00502F8D"/>
    <w:rsid w:val="005039AC"/>
    <w:rsid w:val="0051336F"/>
    <w:rsid w:val="00522B62"/>
    <w:rsid w:val="00531F13"/>
    <w:rsid w:val="00540690"/>
    <w:rsid w:val="00547031"/>
    <w:rsid w:val="00547E60"/>
    <w:rsid w:val="0055037F"/>
    <w:rsid w:val="00551419"/>
    <w:rsid w:val="0055153D"/>
    <w:rsid w:val="005555C2"/>
    <w:rsid w:val="0056491C"/>
    <w:rsid w:val="005655DD"/>
    <w:rsid w:val="00583B57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34B6"/>
    <w:rsid w:val="005E3FE1"/>
    <w:rsid w:val="005F2206"/>
    <w:rsid w:val="005F2521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B7FD3"/>
    <w:rsid w:val="006C28C0"/>
    <w:rsid w:val="006D1F90"/>
    <w:rsid w:val="006D2DD5"/>
    <w:rsid w:val="006D660E"/>
    <w:rsid w:val="006E2A3C"/>
    <w:rsid w:val="006E5988"/>
    <w:rsid w:val="006F78BD"/>
    <w:rsid w:val="007055B7"/>
    <w:rsid w:val="00713677"/>
    <w:rsid w:val="00713710"/>
    <w:rsid w:val="007201D6"/>
    <w:rsid w:val="00750FB5"/>
    <w:rsid w:val="0075175A"/>
    <w:rsid w:val="00753D6D"/>
    <w:rsid w:val="007645D8"/>
    <w:rsid w:val="00780629"/>
    <w:rsid w:val="007907AB"/>
    <w:rsid w:val="00790A81"/>
    <w:rsid w:val="00792418"/>
    <w:rsid w:val="007B7201"/>
    <w:rsid w:val="007C279A"/>
    <w:rsid w:val="007D3447"/>
    <w:rsid w:val="007E040F"/>
    <w:rsid w:val="00815A52"/>
    <w:rsid w:val="00836C01"/>
    <w:rsid w:val="00871841"/>
    <w:rsid w:val="008775BF"/>
    <w:rsid w:val="00890A23"/>
    <w:rsid w:val="00893BDD"/>
    <w:rsid w:val="008C155D"/>
    <w:rsid w:val="008C202D"/>
    <w:rsid w:val="008D6E47"/>
    <w:rsid w:val="008E0B59"/>
    <w:rsid w:val="008E2F37"/>
    <w:rsid w:val="008F484F"/>
    <w:rsid w:val="008F7A51"/>
    <w:rsid w:val="009063E4"/>
    <w:rsid w:val="00932B51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8063D"/>
    <w:rsid w:val="00981C48"/>
    <w:rsid w:val="0098782A"/>
    <w:rsid w:val="00994FBC"/>
    <w:rsid w:val="009A032B"/>
    <w:rsid w:val="009A4B64"/>
    <w:rsid w:val="009B2B27"/>
    <w:rsid w:val="009C256E"/>
    <w:rsid w:val="009C37CD"/>
    <w:rsid w:val="009D0FB7"/>
    <w:rsid w:val="009D1B3A"/>
    <w:rsid w:val="009F4738"/>
    <w:rsid w:val="00A010CE"/>
    <w:rsid w:val="00A01A3B"/>
    <w:rsid w:val="00A0454C"/>
    <w:rsid w:val="00A06C14"/>
    <w:rsid w:val="00A16E04"/>
    <w:rsid w:val="00A21A05"/>
    <w:rsid w:val="00A21AB3"/>
    <w:rsid w:val="00A21AE2"/>
    <w:rsid w:val="00A33819"/>
    <w:rsid w:val="00A53DAA"/>
    <w:rsid w:val="00A67EBF"/>
    <w:rsid w:val="00A74CA3"/>
    <w:rsid w:val="00A8080A"/>
    <w:rsid w:val="00A818A8"/>
    <w:rsid w:val="00AB0BEF"/>
    <w:rsid w:val="00AB20DF"/>
    <w:rsid w:val="00AB6A59"/>
    <w:rsid w:val="00AD161B"/>
    <w:rsid w:val="00AD692A"/>
    <w:rsid w:val="00AE3ADA"/>
    <w:rsid w:val="00AF3753"/>
    <w:rsid w:val="00B043F2"/>
    <w:rsid w:val="00B10FE8"/>
    <w:rsid w:val="00B12A9B"/>
    <w:rsid w:val="00B24F1B"/>
    <w:rsid w:val="00B57EB5"/>
    <w:rsid w:val="00B57F48"/>
    <w:rsid w:val="00B64CE0"/>
    <w:rsid w:val="00B86D36"/>
    <w:rsid w:val="00B908FC"/>
    <w:rsid w:val="00B952CA"/>
    <w:rsid w:val="00BA0296"/>
    <w:rsid w:val="00BA5467"/>
    <w:rsid w:val="00BA61C0"/>
    <w:rsid w:val="00BA67BB"/>
    <w:rsid w:val="00BB4C5E"/>
    <w:rsid w:val="00BB5A90"/>
    <w:rsid w:val="00BC56BF"/>
    <w:rsid w:val="00BD0525"/>
    <w:rsid w:val="00BD52F3"/>
    <w:rsid w:val="00BE1320"/>
    <w:rsid w:val="00BE52E9"/>
    <w:rsid w:val="00BE7CAB"/>
    <w:rsid w:val="00BF3777"/>
    <w:rsid w:val="00C03AFF"/>
    <w:rsid w:val="00C06F4B"/>
    <w:rsid w:val="00C0712F"/>
    <w:rsid w:val="00C16510"/>
    <w:rsid w:val="00C24CB3"/>
    <w:rsid w:val="00C44DD5"/>
    <w:rsid w:val="00C53707"/>
    <w:rsid w:val="00C632C7"/>
    <w:rsid w:val="00C65328"/>
    <w:rsid w:val="00C76278"/>
    <w:rsid w:val="00C868C3"/>
    <w:rsid w:val="00C90796"/>
    <w:rsid w:val="00C97EBC"/>
    <w:rsid w:val="00CA37CC"/>
    <w:rsid w:val="00CA7E2E"/>
    <w:rsid w:val="00CE54E4"/>
    <w:rsid w:val="00CF5069"/>
    <w:rsid w:val="00CF528E"/>
    <w:rsid w:val="00CF7616"/>
    <w:rsid w:val="00D06E83"/>
    <w:rsid w:val="00D143CA"/>
    <w:rsid w:val="00D14572"/>
    <w:rsid w:val="00D15053"/>
    <w:rsid w:val="00D22337"/>
    <w:rsid w:val="00D4090A"/>
    <w:rsid w:val="00D42892"/>
    <w:rsid w:val="00D45203"/>
    <w:rsid w:val="00D45465"/>
    <w:rsid w:val="00D518C8"/>
    <w:rsid w:val="00D735DD"/>
    <w:rsid w:val="00D76AE0"/>
    <w:rsid w:val="00D83316"/>
    <w:rsid w:val="00D83A74"/>
    <w:rsid w:val="00D84BEA"/>
    <w:rsid w:val="00D8712F"/>
    <w:rsid w:val="00D965BE"/>
    <w:rsid w:val="00D97EAF"/>
    <w:rsid w:val="00DB7366"/>
    <w:rsid w:val="00DC5C8B"/>
    <w:rsid w:val="00DC6C0F"/>
    <w:rsid w:val="00DD7B67"/>
    <w:rsid w:val="00DE4913"/>
    <w:rsid w:val="00DE6A40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7095"/>
    <w:rsid w:val="00E613C0"/>
    <w:rsid w:val="00E67A09"/>
    <w:rsid w:val="00E85CA6"/>
    <w:rsid w:val="00EB4F3F"/>
    <w:rsid w:val="00EB5DE7"/>
    <w:rsid w:val="00EC5641"/>
    <w:rsid w:val="00ED68DA"/>
    <w:rsid w:val="00ED6A52"/>
    <w:rsid w:val="00EE61DA"/>
    <w:rsid w:val="00EF4DFD"/>
    <w:rsid w:val="00F01699"/>
    <w:rsid w:val="00F04F42"/>
    <w:rsid w:val="00F10D4A"/>
    <w:rsid w:val="00F1175D"/>
    <w:rsid w:val="00F23F25"/>
    <w:rsid w:val="00F25A29"/>
    <w:rsid w:val="00F3497E"/>
    <w:rsid w:val="00F46442"/>
    <w:rsid w:val="00F61A7E"/>
    <w:rsid w:val="00F62F4D"/>
    <w:rsid w:val="00F91211"/>
    <w:rsid w:val="00F91860"/>
    <w:rsid w:val="00F92A9C"/>
    <w:rsid w:val="00F96953"/>
    <w:rsid w:val="00FA3E63"/>
    <w:rsid w:val="00FA3ED9"/>
    <w:rsid w:val="00FB3236"/>
    <w:rsid w:val="00FD1F02"/>
    <w:rsid w:val="00FD2CAA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6682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D5F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5F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F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F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F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F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FA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D5F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5F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5F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5F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5F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5F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FA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microsoft.com/office/2011/relationships/people" Target="peop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A91D6-B49B-43DE-8B6B-80FFD530D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1</Words>
  <Characters>1280</Characters>
  <Application>Microsoft Office Word</Application>
  <DocSecurity>0</DocSecurity>
  <Lines>34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8</cp:revision>
  <cp:lastPrinted>2017-07-27T22:51:00Z</cp:lastPrinted>
  <dcterms:created xsi:type="dcterms:W3CDTF">2018-11-19T23:20:00Z</dcterms:created>
  <dcterms:modified xsi:type="dcterms:W3CDTF">2018-11-19T23:24:00Z</dcterms:modified>
</cp:coreProperties>
</file>